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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Look w:firstRow="1"/>
        <w:tblCaption w:val="Table caption."/>
      </w:tblPr>
      <w:tblGrid/>
      <w:tr>
        <w:trPr>
          <w:cnfStyle w:firstRow="1" w:val="100000000000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firstLine="0" w:left="480" w:right="480"/>
    </w:pPr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tcBorders>
          <w:bottom w:val="single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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

</file>

<file path=word/_rels/footnotes.xml.rels><?xml version="1.0" encoding="UTF-8"?>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